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Brazil</w:t>
      </w:r>
      <w:r>
        <w:t xml:space="preserve"> </w:t>
      </w:r>
      <w:r>
        <w:t xml:space="preserve">Brasília</w:t>
      </w:r>
    </w:p>
    <w:bookmarkStart w:id="20" w:name="Xdc7ef0c1f93515af594c8d4439416ce424bb99d"/>
    <w:p>
      <w:pPr>
        <w:pStyle w:val="Heading1"/>
      </w:pPr>
      <w:r>
        <w:t xml:space="preserve">Cover Letter for Pharmacist Position in Brazil Brasília</w:t>
      </w:r>
    </w:p>
    <w:p>
      <w:pPr>
        <w:pStyle w:val="FirstParagraph"/>
      </w:pPr>
      <w:r>
        <w:t xml:space="preserve">Dear [Hiring Manager's Name],</w:t>
      </w:r>
    </w:p>
    <w:p>
      <w:pPr>
        <w:pStyle w:val="BodyText"/>
      </w:pPr>
      <w:r>
        <w:t xml:space="preserve">As a dedicated and highly qualified Pharmacist with over [X years] of experience in the pharmaceutical industry, I am writing to express my interest in the Pharmacist position at your esteemed institution in Brazil Brasília. With a deep commitment to public health, precision in medication management, and a passion for serving diverse communities, I am eager to contribute my expertise to an organization that values excellence and innovation in healthcare. My background aligns perfectly with the needs of Brazil Brasília’s dynamic healthcare landscape, where pharmacists play a critical role in ensuring patient safety and improving community well-being.</w:t>
      </w:r>
    </w:p>
    <w:p>
      <w:pPr>
        <w:pStyle w:val="BodyText"/>
      </w:pPr>
      <w:r>
        <w:t xml:space="preserve">Having worked extensively in both clinical and retail pharmacy settings, I have developed a strong foundation in prescription validation, medication therapy management, and patient counseling. My experience spans across [mention specific areas such as compounding medications, managing inventory systems, or collaborating with healthcare professionals], which has equipped me with the skills necessary to thrive in the fast-paced environment of Brazil Brasília. I am particularly drawn to this opportunity because of the city’s reputation as a hub for medical research and its dedication to advancing healthcare accessibility for all residents.</w:t>
      </w:r>
    </w:p>
    <w:p>
      <w:pPr>
        <w:pStyle w:val="BodyText"/>
      </w:pPr>
      <w:r>
        <w:t xml:space="preserve">As a Pharmacist, I understand the importance of adhering to strict regulatory standards, such as those set by ANVISA (Agência Nacional de Vigilância Sanitária), which governs pharmaceutical practices in Brazil. My knowledge of local protocols ensures that I can seamlessly integrate into your team while maintaining compliance and upholding the highest ethical standards. Additionally, my fluency in Portuguese and English allows me to communicate effectively with patients, healthcare providers, and colleagues, fostering trust and clarity in every interaction.</w:t>
      </w:r>
    </w:p>
    <w:p>
      <w:pPr>
        <w:pStyle w:val="BodyText"/>
      </w:pPr>
      <w:r>
        <w:t xml:space="preserve">One of my core strengths as a Pharmacist is my ability to adapt to evolving challenges while maintaining a patient-centered approach. In Brazil Brasília, where the population’s health needs are as varied as its cultural diversity, I have consistently prioritized personalized care. Whether it involves educating patients on proper medication use or collaborating with physicians to optimize treatment plans, I strive to create meaningful connections that enhance health outcomes. This philosophy resonates deeply with the values of your organization and aligns with the vision of providing equitable healthcare solutions in Brasília.</w:t>
      </w:r>
    </w:p>
    <w:p>
      <w:pPr>
        <w:pStyle w:val="BodyText"/>
      </w:pPr>
      <w:r>
        <w:t xml:space="preserve">The role of a Pharmacist in Brazil is not only about dispensing medications but also about being a trusted advisor and advocate for patients. In my previous positions, I have led initiatives to promote public health awareness, such as organizing vaccination drives and conducting medication reviews for elderly populations. These experiences have reinforced my belief that pharmacists are pivotal in bridging gaps between medical professionals and the community. In Brazil Brasília, where healthcare systems are continuously evolving to meet the demands of a growing population, I am confident that my proactive approach and leadership skills will add significant value.</w:t>
      </w:r>
    </w:p>
    <w:p>
      <w:pPr>
        <w:pStyle w:val="BodyText"/>
      </w:pPr>
      <w:r>
        <w:t xml:space="preserve">What excites me most about this opportunity is the chance to contribute to a city like Brasília, which is known for its vibrant culture and progressive healthcare infrastructure. The Federal District of Brazil has been at the forefront of implementing innovative medical practices, and I am eager to be part of an institution that champions such advancements. My familiarity with Brazilian pharmaceutical regulations, combined with my ability to work collaboratively in multicultural environments, positions me to support your mission effectively.</w:t>
      </w:r>
    </w:p>
    <w:p>
      <w:pPr>
        <w:pStyle w:val="BodyText"/>
      </w:pPr>
      <w:r>
        <w:t xml:space="preserve">Furthermore, my technical expertise in pharmacy software systems and inventory management ensures that I can streamline operations and enhance efficiency within your team. I am also well-versed in the latest developments in pharmacotherapy, which allows me to stay ahead of industry trends and provide evidence-based recommendations. This proactive mindset is essential for a Pharmacist operating in Brazil Brasília, where the demand for accurate and timely healthcare services continues to grow.</w:t>
      </w:r>
    </w:p>
    <w:p>
      <w:pPr>
        <w:pStyle w:val="BodyText"/>
      </w:pPr>
      <w:r>
        <w:t xml:space="preserve">As a Pharmacist with a strong sense of responsibility and a track record of excellence, I am eager to bring my skills, knowledge, and passion for healthcare to your organization. I am particularly interested in the opportunity to work in Brazil Brasília because of its unique challenges and opportunities in the pharmaceutical sector. I believe that my dedication to patient care, combined with my understanding of local regulations and practices, makes me an ideal candidate for this role.</w:t>
      </w:r>
    </w:p>
    <w:p>
      <w:pPr>
        <w:pStyle w:val="BodyText"/>
      </w:pPr>
      <w:r>
        <w:t xml:space="preserve">In closing, I would like to thank you for considering my application. I am enthusiastic about the possibility of contributing to your team and supporting the healthcare needs of Brasília’s diverse population. Please feel free to contact me at [your phone number] or [your email address] to discuss how my qualifications align with your requirements. I look forward to the opportunity to further explore how I can contribute as a Pharmacist in Brazil Brasíli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armacist in Brazil Brasília</dc:title>
  <dc:creator/>
  <dc:language>en</dc:language>
  <cp:keywords/>
  <dcterms:created xsi:type="dcterms:W3CDTF">2025-12-11T02:14:02Z</dcterms:created>
  <dcterms:modified xsi:type="dcterms:W3CDTF">2025-12-11T02:14:02Z</dcterms:modified>
</cp:coreProperties>
</file>

<file path=docProps/custom.xml><?xml version="1.0" encoding="utf-8"?>
<Properties xmlns="http://schemas.openxmlformats.org/officeDocument/2006/custom-properties" xmlns:vt="http://schemas.openxmlformats.org/officeDocument/2006/docPropsVTypes"/>
</file>